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83D89" w14:textId="3DE66ECC" w:rsidR="004B1656" w:rsidRDefault="004B1656" w:rsidP="00F42281">
      <w:pPr>
        <w:jc w:val="center"/>
        <w:rPr>
          <w:b/>
          <w:bCs/>
        </w:rPr>
      </w:pPr>
      <w:r w:rsidRPr="004B1656">
        <w:rPr>
          <w:b/>
          <w:bCs/>
        </w:rPr>
        <w:t>CUS 1172 – Web Application Development</w:t>
      </w:r>
    </w:p>
    <w:p w14:paraId="1A17ADC8" w14:textId="4C356C70" w:rsidR="002A6876" w:rsidRDefault="004B1656" w:rsidP="00F42281">
      <w:pPr>
        <w:jc w:val="center"/>
        <w:rPr>
          <w:b/>
          <w:bCs/>
        </w:rPr>
      </w:pPr>
      <w:r>
        <w:rPr>
          <w:b/>
          <w:bCs/>
        </w:rPr>
        <w:t>Assignment Submission Cover page</w:t>
      </w:r>
    </w:p>
    <w:p w14:paraId="70D7A7B3" w14:textId="1C4969ED" w:rsidR="004B1656" w:rsidRDefault="004B1656">
      <w:pPr>
        <w:rPr>
          <w:b/>
          <w:bCs/>
        </w:rPr>
      </w:pPr>
    </w:p>
    <w:p w14:paraId="2BFB10DF" w14:textId="226E47B1" w:rsidR="004B1656" w:rsidRPr="00A739BA" w:rsidRDefault="004B1656">
      <w:pPr>
        <w:rPr>
          <w:color w:val="0070C0"/>
        </w:rPr>
      </w:pPr>
      <w:r>
        <w:rPr>
          <w:b/>
          <w:bCs/>
        </w:rPr>
        <w:t>Student Name</w:t>
      </w:r>
      <w:r w:rsidRPr="004B1656">
        <w:rPr>
          <w:b/>
          <w:bCs/>
          <w:color w:val="0070C0"/>
        </w:rPr>
        <w:t xml:space="preserve">: </w:t>
      </w:r>
      <w:r w:rsidR="008A1257">
        <w:rPr>
          <w:color w:val="0070C0"/>
        </w:rPr>
        <w:t>Antonios F. Takos</w:t>
      </w:r>
      <w:r w:rsidR="008A1257">
        <w:rPr>
          <w:color w:val="0070C0"/>
        </w:rPr>
        <w:tab/>
      </w:r>
      <w:r w:rsidRPr="004B1656">
        <w:rPr>
          <w:color w:val="0070C0"/>
        </w:rPr>
        <w:br/>
      </w:r>
      <w:r>
        <w:rPr>
          <w:b/>
          <w:bCs/>
        </w:rPr>
        <w:t xml:space="preserve">Assignment: </w:t>
      </w:r>
      <w:r w:rsidRPr="00267CCB">
        <w:rPr>
          <w:color w:val="0070C0"/>
        </w:rPr>
        <w:t xml:space="preserve">Assignment 01- Milestone </w:t>
      </w:r>
      <w:r w:rsidR="003E130D">
        <w:rPr>
          <w:color w:val="0070C0"/>
        </w:rPr>
        <w:t>02</w:t>
      </w:r>
      <w:r w:rsidR="00A739BA">
        <w:rPr>
          <w:color w:val="0070C0"/>
        </w:rPr>
        <w:br/>
      </w:r>
    </w:p>
    <w:p w14:paraId="2ABC0F9D" w14:textId="6FA25372" w:rsidR="004B1656" w:rsidRDefault="004B1656">
      <w:pPr>
        <w:rPr>
          <w:b/>
          <w:bCs/>
          <w:u w:val="single"/>
        </w:rPr>
      </w:pPr>
      <w:r w:rsidRPr="00F42281">
        <w:rPr>
          <w:b/>
          <w:bCs/>
          <w:u w:val="single"/>
        </w:rPr>
        <w:t xml:space="preserve">Work Description </w:t>
      </w:r>
    </w:p>
    <w:p w14:paraId="1809B7CB" w14:textId="7F6A51D4" w:rsidR="008A1257" w:rsidRDefault="008A1257" w:rsidP="00663997">
      <w:pPr>
        <w:ind w:firstLine="720"/>
      </w:pPr>
      <w:r>
        <w:t xml:space="preserve">The project directive was to </w:t>
      </w:r>
      <w:r w:rsidR="003E130D">
        <w:t xml:space="preserve">take a copy of the existing HTML from the first milestone of this project (albeit adding a couple of extra things) and </w:t>
      </w:r>
      <w:r w:rsidR="002462C3">
        <w:t xml:space="preserve">implementing some CSS. This was done in three ways: directly in the tag brackets of the element, within &lt;style&gt; brackets of the HTML file, and using separate CSS files (a main for a </w:t>
      </w:r>
      <w:r w:rsidR="00B51F0D">
        <w:t>desktop or laptop screen</w:t>
      </w:r>
      <w:r w:rsidR="002462C3">
        <w:t xml:space="preserve"> and the other for tablet in vertical orientation).</w:t>
      </w:r>
    </w:p>
    <w:p w14:paraId="0DFB2560" w14:textId="77777777" w:rsidR="00663997" w:rsidRDefault="00FE69B5" w:rsidP="00663997">
      <w:pPr>
        <w:ind w:firstLine="720"/>
      </w:pPr>
      <w:r>
        <w:t xml:space="preserve">Most of the changes are general and were changed throughout the entire site. This includes changes to background color, font type, font color, </w:t>
      </w:r>
      <w:r w:rsidR="0079457E">
        <w:t xml:space="preserve">font sizes, etc. </w:t>
      </w:r>
    </w:p>
    <w:p w14:paraId="15D0BA48" w14:textId="77777777" w:rsidR="00663997" w:rsidRDefault="0079457E" w:rsidP="00663997">
      <w:pPr>
        <w:ind w:firstLine="720"/>
      </w:pPr>
      <w:r>
        <w:t xml:space="preserve">The Basic Profile section </w:t>
      </w:r>
      <w:r w:rsidR="00EF2DE4">
        <w:t xml:space="preserve">used CSS to position the elements to the center, as well as change the size of the profile image, and to put a border around it. </w:t>
      </w:r>
      <w:r w:rsidR="00A739BA">
        <w:t xml:space="preserve">In addition, the table for the programming skills now includes </w:t>
      </w:r>
      <w:r w:rsidR="00663997">
        <w:t>borders, like you would see in an actual table.</w:t>
      </w:r>
    </w:p>
    <w:p w14:paraId="7021BF31" w14:textId="150D3E55" w:rsidR="00663997" w:rsidRDefault="00663997" w:rsidP="00663997">
      <w:pPr>
        <w:ind w:firstLine="720"/>
      </w:pPr>
      <w:r>
        <w:t>In my opinion, the biggest change comes with the menu, which has now become more of a standard navbar</w:t>
      </w:r>
      <w:r>
        <w:t>, though slightly overdone</w:t>
      </w:r>
      <w:r w:rsidR="00862251">
        <w:t xml:space="preserve"> (as evidenced by both the appearance and the code itself).</w:t>
      </w:r>
      <w:r w:rsidR="00862251">
        <w:br/>
      </w:r>
      <w:r w:rsidR="00862251">
        <w:tab/>
        <w:t xml:space="preserve">I did implement responsive web design in the tablet </w:t>
      </w:r>
      <w:r w:rsidR="008D2E30">
        <w:t>.</w:t>
      </w:r>
      <w:proofErr w:type="spellStart"/>
      <w:r w:rsidR="00862251">
        <w:t>css</w:t>
      </w:r>
      <w:proofErr w:type="spellEnd"/>
      <w:r w:rsidR="00862251">
        <w:t xml:space="preserve"> file, however, not as much as I would have liked. Changing the </w:t>
      </w:r>
      <w:r w:rsidR="00B52EF0">
        <w:t>media type to that of a tablet will slightly change the color of the background. I had hoped to implement a mobile style navbar, however, there was a lot of complexity to that (</w:t>
      </w:r>
      <w:r w:rsidR="00974B41">
        <w:t>even with personal HTML &amp; CSS projects in the past, I have had trouble with that).</w:t>
      </w:r>
    </w:p>
    <w:p w14:paraId="7B5592B2" w14:textId="16CD5B78" w:rsidR="004B1656" w:rsidRDefault="004B1656" w:rsidP="004B1656"/>
    <w:p w14:paraId="36B3C2F3" w14:textId="085EB5E7" w:rsidR="004B1656" w:rsidRPr="00974B41" w:rsidRDefault="004B1656" w:rsidP="004B1656">
      <w:pPr>
        <w:rPr>
          <w:b/>
          <w:bCs/>
          <w:u w:val="single"/>
        </w:rPr>
      </w:pPr>
      <w:r w:rsidRPr="00F42281">
        <w:rPr>
          <w:b/>
          <w:bCs/>
          <w:u w:val="single"/>
        </w:rPr>
        <w:t>Deliverables</w:t>
      </w:r>
    </w:p>
    <w:p w14:paraId="58A135C6" w14:textId="77777777" w:rsidR="004B1656" w:rsidRDefault="004B1656" w:rsidP="004B1656">
      <w:pPr>
        <w:rPr>
          <w:b/>
          <w:bCs/>
        </w:rPr>
      </w:pPr>
      <w:r>
        <w:rPr>
          <w:b/>
          <w:bCs/>
        </w:rPr>
        <w:t xml:space="preserve">GitHub Repository:  </w:t>
      </w:r>
    </w:p>
    <w:p w14:paraId="2F6A25D9" w14:textId="0CC91621" w:rsidR="004B1656" w:rsidRPr="004B1656" w:rsidRDefault="00234648" w:rsidP="004B1656">
      <w:pPr>
        <w:rPr>
          <w:b/>
          <w:bCs/>
          <w:color w:val="0070C0"/>
        </w:rPr>
      </w:pPr>
      <w:r w:rsidRPr="00234648">
        <w:rPr>
          <w:color w:val="0070C0"/>
        </w:rPr>
        <w:t>https://github.com/adonitakos/CUS-1172-Module-1</w:t>
      </w:r>
      <w:r w:rsidR="002462C3">
        <w:rPr>
          <w:color w:val="0070C0"/>
        </w:rPr>
        <w:t>/</w:t>
      </w:r>
      <w:r w:rsidR="001B6CF2">
        <w:rPr>
          <w:color w:val="0070C0"/>
        </w:rPr>
        <w:t>Milestone2/index.html</w:t>
      </w:r>
    </w:p>
    <w:p w14:paraId="3FC834F7" w14:textId="6DD3B4C9" w:rsidR="004B1656" w:rsidRDefault="004B1656">
      <w:pPr>
        <w:rPr>
          <w:b/>
          <w:bCs/>
        </w:rPr>
      </w:pPr>
      <w:r>
        <w:rPr>
          <w:b/>
          <w:bCs/>
        </w:rPr>
        <w:t xml:space="preserve">Deployment URL: </w:t>
      </w:r>
    </w:p>
    <w:p w14:paraId="466281F1" w14:textId="5732912E" w:rsidR="006F7793" w:rsidRDefault="00212358">
      <w:pPr>
        <w:rPr>
          <w:color w:val="0070C0"/>
        </w:rPr>
      </w:pPr>
      <w:r w:rsidRPr="00212358">
        <w:rPr>
          <w:color w:val="0070C0"/>
        </w:rPr>
        <w:t>https://adonitakos.github.io/CUS-1172-Module-1/</w:t>
      </w:r>
      <w:r w:rsidR="001B6CF2">
        <w:rPr>
          <w:color w:val="0070C0"/>
        </w:rPr>
        <w:t>Milestone2</w:t>
      </w:r>
    </w:p>
    <w:p w14:paraId="7C37F117" w14:textId="092908A1" w:rsidR="006F7793" w:rsidRDefault="006F7793">
      <w:pPr>
        <w:rPr>
          <w:color w:val="0070C0"/>
        </w:rPr>
      </w:pPr>
    </w:p>
    <w:p w14:paraId="6DFDF35A" w14:textId="55AFFFBE" w:rsidR="00F42281" w:rsidRDefault="00F42281" w:rsidP="00F42281">
      <w:pPr>
        <w:rPr>
          <w:b/>
          <w:bCs/>
        </w:rPr>
      </w:pPr>
      <w:r>
        <w:rPr>
          <w:b/>
          <w:bCs/>
        </w:rPr>
        <w:t>Direct Links to Deliverables on GitHub (If applicable):</w:t>
      </w:r>
    </w:p>
    <w:p w14:paraId="0B0C1854" w14:textId="3C25A2C3" w:rsidR="00F42281" w:rsidRPr="005626FC" w:rsidRDefault="005626FC" w:rsidP="005626FC">
      <w:r>
        <w:t xml:space="preserve">The following Word document was submitted to Canvas </w:t>
      </w:r>
      <w:r w:rsidR="003E5BF7">
        <w:t xml:space="preserve">with the URLs to the GitHub repository and corresponding GitHub Pages site. </w:t>
      </w:r>
    </w:p>
    <w:p w14:paraId="6B2D7B4A" w14:textId="7D818CA8" w:rsidR="00F42281" w:rsidRDefault="00F42281" w:rsidP="00F42281">
      <w:pPr>
        <w:rPr>
          <w:b/>
          <w:bCs/>
        </w:rPr>
      </w:pPr>
      <w:r>
        <w:rPr>
          <w:b/>
          <w:bCs/>
        </w:rPr>
        <w:t xml:space="preserve"> </w:t>
      </w:r>
    </w:p>
    <w:p w14:paraId="394AC7BD" w14:textId="37597189" w:rsidR="004B1656" w:rsidRPr="004F4738" w:rsidRDefault="008820B5">
      <w:pPr>
        <w:rPr>
          <w:b/>
          <w:bCs/>
          <w:u w:val="single"/>
        </w:rPr>
      </w:pPr>
      <w:r w:rsidRPr="004F4738">
        <w:rPr>
          <w:b/>
          <w:bCs/>
          <w:u w:val="single"/>
        </w:rPr>
        <w:t xml:space="preserve">Declaration of Own Work </w:t>
      </w:r>
    </w:p>
    <w:p w14:paraId="66D2D539" w14:textId="77777777" w:rsidR="00135935" w:rsidRDefault="00135935"/>
    <w:p w14:paraId="182351CE" w14:textId="10B7656F" w:rsidR="00135935" w:rsidRDefault="00135935">
      <w:r>
        <w:t xml:space="preserve">By submitting this </w:t>
      </w:r>
      <w:r w:rsidR="00AF5B07">
        <w:t>cover page</w:t>
      </w:r>
      <w:r w:rsidR="004F4738" w:rsidRPr="00135935">
        <w:t xml:space="preserve">, </w:t>
      </w:r>
      <w:r w:rsidR="0049051E">
        <w:t xml:space="preserve">I </w:t>
      </w:r>
      <w:r w:rsidR="00152EE5">
        <w:t xml:space="preserve">certify </w:t>
      </w:r>
      <w:r w:rsidR="004F4738" w:rsidRPr="00135935">
        <w:t xml:space="preserve">that </w:t>
      </w:r>
      <w:r w:rsidR="00E1116E">
        <w:t>all</w:t>
      </w:r>
      <w:r w:rsidR="002E05F8" w:rsidRPr="00135935">
        <w:t xml:space="preserve"> assignment</w:t>
      </w:r>
      <w:r w:rsidR="00E1116E">
        <w:t>s</w:t>
      </w:r>
      <w:r w:rsidR="002E05F8" w:rsidRPr="00135935">
        <w:t>/project</w:t>
      </w:r>
      <w:r w:rsidR="00E1116E">
        <w:t>s</w:t>
      </w:r>
      <w:r w:rsidR="002E05F8" w:rsidRPr="00135935">
        <w:t>/report</w:t>
      </w:r>
      <w:r w:rsidR="00E1116E">
        <w:t>s</w:t>
      </w:r>
      <w:r w:rsidR="002E05F8" w:rsidRPr="00135935">
        <w:t>/deliverable</w:t>
      </w:r>
      <w:r w:rsidR="00E1116E">
        <w:t>s/code</w:t>
      </w:r>
      <w:r w:rsidR="002E05F8" w:rsidRPr="00135935">
        <w:t xml:space="preserve"> </w:t>
      </w:r>
      <w:r w:rsidR="00AF5B07">
        <w:t xml:space="preserve">referenced </w:t>
      </w:r>
      <w:r w:rsidR="007560CC">
        <w:t xml:space="preserve">herein </w:t>
      </w:r>
      <w:r w:rsidR="004933FA" w:rsidRPr="00135935">
        <w:t xml:space="preserve">is my own work, based on my personal study and/or research and that I have acknowledged all materials and sources used in its preparation. I </w:t>
      </w:r>
      <w:r w:rsidR="006F1EBE" w:rsidRPr="00135935">
        <w:t xml:space="preserve">also certify that </w:t>
      </w:r>
      <w:r w:rsidR="007560CC">
        <w:t xml:space="preserve">these </w:t>
      </w:r>
      <w:r w:rsidR="007560CC" w:rsidRPr="00135935">
        <w:t>assignment</w:t>
      </w:r>
      <w:r w:rsidR="007560CC">
        <w:t>s</w:t>
      </w:r>
      <w:r w:rsidR="007560CC" w:rsidRPr="00135935">
        <w:t>/project</w:t>
      </w:r>
      <w:r w:rsidR="007560CC">
        <w:t>s</w:t>
      </w:r>
      <w:r w:rsidR="007560CC" w:rsidRPr="00135935">
        <w:t>/report</w:t>
      </w:r>
      <w:r w:rsidR="007560CC">
        <w:t>s</w:t>
      </w:r>
      <w:r w:rsidR="007560CC" w:rsidRPr="00135935">
        <w:t>/deliverable</w:t>
      </w:r>
      <w:r w:rsidR="007560CC">
        <w:t>s/code</w:t>
      </w:r>
      <w:r w:rsidR="006F1EBE" w:rsidRPr="00135935">
        <w:t xml:space="preserve"> ha</w:t>
      </w:r>
      <w:r w:rsidR="007560CC">
        <w:t>ve</w:t>
      </w:r>
      <w:r w:rsidR="006F1EBE" w:rsidRPr="00135935">
        <w:t xml:space="preserve"> not previously been submitted for assessment </w:t>
      </w:r>
      <w:r w:rsidR="004068E5">
        <w:t xml:space="preserve">at </w:t>
      </w:r>
      <w:r w:rsidR="0019799A">
        <w:t>this</w:t>
      </w:r>
      <w:r w:rsidR="00114B98">
        <w:t xml:space="preserve"> </w:t>
      </w:r>
      <w:r w:rsidR="0019799A">
        <w:t xml:space="preserve">course </w:t>
      </w:r>
      <w:r w:rsidR="00252282">
        <w:t xml:space="preserve">or </w:t>
      </w:r>
      <w:r w:rsidR="0019799A">
        <w:t>elsewhere</w:t>
      </w:r>
      <w:r w:rsidR="006F1EBE" w:rsidRPr="00135935">
        <w:t>,</w:t>
      </w:r>
      <w:r w:rsidRPr="00135935">
        <w:t xml:space="preserve"> and that I have not copied in part or whole or otherwise plagiarized the work of other students and/or persons. </w:t>
      </w:r>
    </w:p>
    <w:p w14:paraId="7DC0EB1D" w14:textId="77777777" w:rsidR="00152EE5" w:rsidRPr="004B1656" w:rsidRDefault="00152EE5">
      <w:pPr>
        <w:rPr>
          <w:b/>
          <w:bCs/>
        </w:rPr>
      </w:pPr>
    </w:p>
    <w:sectPr w:rsidR="00152EE5" w:rsidRPr="004B1656" w:rsidSect="00CC05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1E6777"/>
    <w:multiLevelType w:val="hybridMultilevel"/>
    <w:tmpl w:val="799A8C50"/>
    <w:lvl w:ilvl="0" w:tplc="2D906306">
      <w:numFmt w:val="bullet"/>
      <w:lvlText w:val=""/>
      <w:lvlJc w:val="left"/>
      <w:pPr>
        <w:ind w:left="63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70F93FA7"/>
    <w:multiLevelType w:val="hybridMultilevel"/>
    <w:tmpl w:val="ADE269BE"/>
    <w:lvl w:ilvl="0" w:tplc="9A70203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7820756">
    <w:abstractNumId w:val="1"/>
  </w:num>
  <w:num w:numId="2" w16cid:durableId="11673304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wMDAyN7AwMLK0NDdW0lEKTi0uzszPAykwqgUA0DQGnSwAAAA="/>
  </w:docVars>
  <w:rsids>
    <w:rsidRoot w:val="004B1656"/>
    <w:rsid w:val="000852E5"/>
    <w:rsid w:val="00114B98"/>
    <w:rsid w:val="00135935"/>
    <w:rsid w:val="00152EE5"/>
    <w:rsid w:val="0019799A"/>
    <w:rsid w:val="001B6CF2"/>
    <w:rsid w:val="001F25B9"/>
    <w:rsid w:val="00212358"/>
    <w:rsid w:val="00234648"/>
    <w:rsid w:val="00241E26"/>
    <w:rsid w:val="00244DA0"/>
    <w:rsid w:val="002462C3"/>
    <w:rsid w:val="00252282"/>
    <w:rsid w:val="00267CCB"/>
    <w:rsid w:val="002A6876"/>
    <w:rsid w:val="002E05F8"/>
    <w:rsid w:val="00362A16"/>
    <w:rsid w:val="00370021"/>
    <w:rsid w:val="003E130D"/>
    <w:rsid w:val="003E5BF7"/>
    <w:rsid w:val="004068E5"/>
    <w:rsid w:val="004276F0"/>
    <w:rsid w:val="0049051E"/>
    <w:rsid w:val="004933FA"/>
    <w:rsid w:val="004B1656"/>
    <w:rsid w:val="004F4738"/>
    <w:rsid w:val="005626FC"/>
    <w:rsid w:val="00663997"/>
    <w:rsid w:val="006F1EBE"/>
    <w:rsid w:val="006F7793"/>
    <w:rsid w:val="00742386"/>
    <w:rsid w:val="007560CC"/>
    <w:rsid w:val="0079457E"/>
    <w:rsid w:val="00814900"/>
    <w:rsid w:val="00860569"/>
    <w:rsid w:val="00862251"/>
    <w:rsid w:val="008820B5"/>
    <w:rsid w:val="008A1257"/>
    <w:rsid w:val="008D2E30"/>
    <w:rsid w:val="00974B41"/>
    <w:rsid w:val="00A66F25"/>
    <w:rsid w:val="00A739BA"/>
    <w:rsid w:val="00AD618E"/>
    <w:rsid w:val="00AF5997"/>
    <w:rsid w:val="00AF5B07"/>
    <w:rsid w:val="00B51F0D"/>
    <w:rsid w:val="00B52EF0"/>
    <w:rsid w:val="00B74BF3"/>
    <w:rsid w:val="00CC055A"/>
    <w:rsid w:val="00E10656"/>
    <w:rsid w:val="00E1116E"/>
    <w:rsid w:val="00EF2DE4"/>
    <w:rsid w:val="00F42281"/>
    <w:rsid w:val="00FB74DB"/>
    <w:rsid w:val="00FE6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6CE38"/>
  <w15:chartTrackingRefBased/>
  <w15:docId w15:val="{D9742761-28C1-F64E-86E7-CA494A533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165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B165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165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165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36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70</Words>
  <Characters>211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foros Christoforou</dc:creator>
  <cp:keywords/>
  <dc:description/>
  <cp:lastModifiedBy>Adoni Takos</cp:lastModifiedBy>
  <cp:revision>21</cp:revision>
  <dcterms:created xsi:type="dcterms:W3CDTF">2022-09-03T13:15:00Z</dcterms:created>
  <dcterms:modified xsi:type="dcterms:W3CDTF">2022-09-16T02:50:00Z</dcterms:modified>
</cp:coreProperties>
</file>